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228F" w:rsidRDefault="00C4228F" w:rsidP="00525F86">
      <w:pPr>
        <w:pStyle w:val="Header"/>
        <w:tabs>
          <w:tab w:val="clear" w:pos="4320"/>
          <w:tab w:val="clear" w:pos="8640"/>
        </w:tabs>
        <w:jc w:val="both"/>
        <w:rPr>
          <w:b/>
          <w:shadow/>
        </w:rPr>
      </w:pPr>
    </w:p>
    <w:p w:rsidR="00C4228F" w:rsidRPr="00C4228F" w:rsidRDefault="00C4228F" w:rsidP="00C4228F">
      <w:pPr>
        <w:jc w:val="center"/>
        <w:rPr>
          <w:sz w:val="28"/>
          <w:szCs w:val="28"/>
        </w:rPr>
      </w:pPr>
      <w:r w:rsidRPr="00C4228F">
        <w:rPr>
          <w:sz w:val="28"/>
          <w:szCs w:val="28"/>
        </w:rPr>
        <w:object w:dxaOrig="1845" w:dyaOrig="21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6.5pt" o:ole="" fillcolor="window">
            <v:imagedata r:id="rId7" o:title=""/>
          </v:shape>
          <o:OLEObject Type="Embed" ProgID="CorelPhotoPaint.Image.8" ShapeID="_x0000_i1025" DrawAspect="Content" ObjectID="_1525169098" r:id="rId8"/>
        </w:object>
      </w:r>
    </w:p>
    <w:p w:rsidR="00C4228F" w:rsidRPr="00C4228F" w:rsidRDefault="00C4228F" w:rsidP="00C4228F">
      <w:pPr>
        <w:jc w:val="center"/>
        <w:rPr>
          <w:rFonts w:ascii="Arial" w:hAnsi="Arial" w:cs="Arial"/>
          <w:b/>
          <w:color w:val="00B050"/>
          <w:sz w:val="28"/>
          <w:szCs w:val="28"/>
        </w:rPr>
      </w:pPr>
      <w:r w:rsidRPr="00C4228F">
        <w:rPr>
          <w:rFonts w:ascii="Arial" w:hAnsi="Arial" w:cs="Arial"/>
          <w:b/>
          <w:color w:val="00B050"/>
          <w:sz w:val="28"/>
          <w:szCs w:val="28"/>
        </w:rPr>
        <w:t xml:space="preserve">MINISTER IN THE PRESIDENCY: </w:t>
      </w:r>
      <w:smartTag w:uri="urn:schemas-microsoft-com:office:smarttags" w:element="place">
        <w:smartTag w:uri="urn:schemas-microsoft-com:office:smarttags" w:element="PlaceType">
          <w:r w:rsidRPr="00C4228F">
            <w:rPr>
              <w:rFonts w:ascii="Arial" w:hAnsi="Arial" w:cs="Arial"/>
              <w:b/>
              <w:color w:val="00B050"/>
              <w:sz w:val="28"/>
              <w:szCs w:val="28"/>
            </w:rPr>
            <w:t>REPUBLIC</w:t>
          </w:r>
        </w:smartTag>
        <w:r w:rsidRPr="00C4228F">
          <w:rPr>
            <w:rFonts w:ascii="Arial" w:hAnsi="Arial" w:cs="Arial"/>
            <w:b/>
            <w:color w:val="00B050"/>
            <w:sz w:val="28"/>
            <w:szCs w:val="28"/>
          </w:rPr>
          <w:t xml:space="preserve"> OF </w:t>
        </w:r>
        <w:smartTag w:uri="urn:schemas-microsoft-com:office:smarttags" w:element="PlaceName">
          <w:r w:rsidRPr="00C4228F">
            <w:rPr>
              <w:rFonts w:ascii="Arial" w:hAnsi="Arial" w:cs="Arial"/>
              <w:b/>
              <w:color w:val="00B050"/>
              <w:sz w:val="28"/>
              <w:szCs w:val="28"/>
            </w:rPr>
            <w:t>SOUTH AFRICA</w:t>
          </w:r>
        </w:smartTag>
      </w:smartTag>
    </w:p>
    <w:p w:rsidR="00C4228F" w:rsidRPr="00C4228F" w:rsidRDefault="00C4228F" w:rsidP="00C4228F">
      <w:pPr>
        <w:jc w:val="center"/>
        <w:rPr>
          <w:rFonts w:ascii="Arial" w:hAnsi="Arial" w:cs="Arial"/>
          <w:sz w:val="28"/>
          <w:szCs w:val="28"/>
        </w:rPr>
      </w:pPr>
      <w:r w:rsidRPr="00C4228F">
        <w:rPr>
          <w:rFonts w:ascii="Arial" w:hAnsi="Arial" w:cs="Arial"/>
          <w:color w:val="181512"/>
          <w:sz w:val="28"/>
          <w:szCs w:val="28"/>
        </w:rPr>
        <w:t xml:space="preserve">Private Bag X1000, </w:t>
      </w:r>
      <w:smartTag w:uri="urn:schemas-microsoft-com:office:smarttags" w:element="City">
        <w:smartTag w:uri="urn:schemas-microsoft-com:office:smarttags" w:element="place">
          <w:r w:rsidRPr="00C4228F">
            <w:rPr>
              <w:rFonts w:ascii="Arial" w:hAnsi="Arial" w:cs="Arial"/>
              <w:color w:val="181512"/>
              <w:sz w:val="28"/>
              <w:szCs w:val="28"/>
            </w:rPr>
            <w:t>Pretoria</w:t>
          </w:r>
        </w:smartTag>
      </w:smartTag>
      <w:r w:rsidRPr="00C4228F">
        <w:rPr>
          <w:rFonts w:ascii="Arial" w:hAnsi="Arial" w:cs="Arial"/>
          <w:color w:val="181512"/>
          <w:sz w:val="28"/>
          <w:szCs w:val="28"/>
        </w:rPr>
        <w:t xml:space="preserve">, 0001, </w:t>
      </w:r>
      <w:r w:rsidRPr="00C4228F">
        <w:rPr>
          <w:rFonts w:ascii="Arial" w:hAnsi="Arial" w:cs="Arial"/>
          <w:sz w:val="28"/>
          <w:szCs w:val="28"/>
        </w:rPr>
        <w:t xml:space="preserve">Union Buildings, Government  </w:t>
      </w:r>
    </w:p>
    <w:p w:rsidR="00C4228F" w:rsidRPr="00C4228F" w:rsidRDefault="00C4228F" w:rsidP="00C4228F">
      <w:pPr>
        <w:pBdr>
          <w:bottom w:val="single" w:sz="6" w:space="1" w:color="auto"/>
        </w:pBdr>
        <w:tabs>
          <w:tab w:val="left" w:pos="1418"/>
        </w:tabs>
        <w:ind w:left="284"/>
        <w:jc w:val="center"/>
        <w:rPr>
          <w:sz w:val="28"/>
          <w:szCs w:val="28"/>
        </w:rPr>
      </w:pPr>
      <w:r w:rsidRPr="00C4228F">
        <w:rPr>
          <w:rFonts w:ascii="Arial" w:hAnsi="Arial"/>
          <w:kern w:val="30"/>
          <w:sz w:val="28"/>
          <w:szCs w:val="28"/>
        </w:rPr>
        <w:t xml:space="preserve">Tel: </w:t>
      </w:r>
      <w:r w:rsidRPr="00C4228F">
        <w:rPr>
          <w:rFonts w:ascii="Arial" w:hAnsi="Arial" w:cs="Arial"/>
          <w:sz w:val="28"/>
          <w:szCs w:val="28"/>
        </w:rPr>
        <w:t xml:space="preserve">(012) 300 5200, </w:t>
      </w:r>
      <w:r w:rsidRPr="00C4228F">
        <w:rPr>
          <w:rFonts w:ascii="Arial" w:hAnsi="Arial"/>
          <w:kern w:val="30"/>
          <w:sz w:val="28"/>
          <w:szCs w:val="28"/>
        </w:rPr>
        <w:t>Website:</w:t>
      </w:r>
      <w:r w:rsidRPr="00C4228F">
        <w:rPr>
          <w:rFonts w:ascii="Arial" w:hAnsi="Arial" w:cs="Arial"/>
          <w:color w:val="0000FF"/>
          <w:sz w:val="28"/>
          <w:szCs w:val="28"/>
        </w:rPr>
        <w:t xml:space="preserve"> </w:t>
      </w:r>
      <w:hyperlink r:id="rId9" w:history="1">
        <w:r w:rsidRPr="00C4228F">
          <w:rPr>
            <w:rStyle w:val="Hyperlink"/>
            <w:rFonts w:ascii="Arial" w:hAnsi="Arial" w:cs="Arial"/>
            <w:sz w:val="28"/>
            <w:szCs w:val="28"/>
          </w:rPr>
          <w:t>www.thepresidency.gov.za</w:t>
        </w:r>
      </w:hyperlink>
    </w:p>
    <w:p w:rsidR="00C4228F" w:rsidRPr="00C4228F" w:rsidRDefault="00C4228F" w:rsidP="00C4228F">
      <w:pPr>
        <w:ind w:right="454"/>
        <w:rPr>
          <w:rFonts w:ascii="Arial" w:hAnsi="Arial" w:cs="Arial"/>
          <w:b/>
          <w:sz w:val="28"/>
          <w:szCs w:val="28"/>
        </w:rPr>
      </w:pPr>
      <w:r w:rsidRPr="00C4228F">
        <w:rPr>
          <w:rFonts w:ascii="Arial" w:hAnsi="Arial" w:cs="Arial"/>
          <w:b/>
          <w:sz w:val="28"/>
          <w:szCs w:val="28"/>
        </w:rPr>
        <w:t>NATIONAL ASSEMBLY</w:t>
      </w:r>
    </w:p>
    <w:p w:rsidR="00C4228F" w:rsidRPr="00C4228F" w:rsidRDefault="00C4228F" w:rsidP="00C4228F">
      <w:pPr>
        <w:ind w:right="454"/>
        <w:rPr>
          <w:rFonts w:ascii="Arial" w:hAnsi="Arial" w:cs="Arial"/>
          <w:b/>
          <w:sz w:val="28"/>
          <w:szCs w:val="28"/>
        </w:rPr>
      </w:pPr>
      <w:r w:rsidRPr="00C4228F">
        <w:rPr>
          <w:rFonts w:ascii="Arial" w:hAnsi="Arial" w:cs="Arial"/>
          <w:b/>
          <w:sz w:val="28"/>
          <w:szCs w:val="28"/>
        </w:rPr>
        <w:t>QUESTION FOR ORAL REPLY</w:t>
      </w:r>
    </w:p>
    <w:p w:rsidR="00C4228F" w:rsidRPr="00C4228F" w:rsidRDefault="00C4228F" w:rsidP="00C4228F">
      <w:pPr>
        <w:ind w:right="454"/>
        <w:rPr>
          <w:rFonts w:ascii="Arial" w:hAnsi="Arial" w:cs="Arial"/>
          <w:b/>
          <w:sz w:val="28"/>
          <w:szCs w:val="28"/>
        </w:rPr>
      </w:pPr>
      <w:r w:rsidRPr="00C4228F">
        <w:rPr>
          <w:rFonts w:ascii="Arial" w:hAnsi="Arial" w:cs="Arial"/>
          <w:b/>
          <w:sz w:val="28"/>
          <w:szCs w:val="28"/>
        </w:rPr>
        <w:t>QUESTION NUMBER: 1022</w:t>
      </w:r>
    </w:p>
    <w:p w:rsidR="005966A5" w:rsidRPr="00C4228F" w:rsidRDefault="005966A5" w:rsidP="00525F86">
      <w:pPr>
        <w:pStyle w:val="Header"/>
        <w:tabs>
          <w:tab w:val="clear" w:pos="4320"/>
          <w:tab w:val="clear" w:pos="8640"/>
        </w:tabs>
        <w:jc w:val="both"/>
        <w:rPr>
          <w:b/>
          <w:shadow/>
          <w:sz w:val="28"/>
          <w:szCs w:val="28"/>
        </w:rPr>
      </w:pPr>
    </w:p>
    <w:p w:rsidR="00D2661B" w:rsidRPr="00C4228F" w:rsidRDefault="00D2661B" w:rsidP="00BE067C">
      <w:pPr>
        <w:pStyle w:val="Header"/>
        <w:numPr>
          <w:ilvl w:val="0"/>
          <w:numId w:val="17"/>
        </w:numPr>
        <w:tabs>
          <w:tab w:val="clear" w:pos="4320"/>
          <w:tab w:val="clear" w:pos="8640"/>
        </w:tabs>
        <w:ind w:left="0" w:firstLine="0"/>
        <w:jc w:val="both"/>
        <w:rPr>
          <w:shadow/>
          <w:sz w:val="28"/>
          <w:szCs w:val="28"/>
        </w:rPr>
      </w:pPr>
      <w:r w:rsidRPr="00C4228F">
        <w:rPr>
          <w:b/>
          <w:shadow/>
          <w:sz w:val="28"/>
          <w:szCs w:val="28"/>
        </w:rPr>
        <w:t xml:space="preserve">Mr </w:t>
      </w:r>
      <w:r w:rsidR="00315EFC" w:rsidRPr="00C4228F">
        <w:rPr>
          <w:b/>
          <w:shadow/>
          <w:sz w:val="28"/>
          <w:szCs w:val="28"/>
        </w:rPr>
        <w:t xml:space="preserve">S </w:t>
      </w:r>
      <w:r w:rsidRPr="00C4228F">
        <w:rPr>
          <w:b/>
          <w:shadow/>
          <w:sz w:val="28"/>
          <w:szCs w:val="28"/>
        </w:rPr>
        <w:t>J</w:t>
      </w:r>
      <w:r w:rsidR="001B76B2" w:rsidRPr="00C4228F">
        <w:rPr>
          <w:b/>
          <w:shadow/>
          <w:sz w:val="28"/>
          <w:szCs w:val="28"/>
        </w:rPr>
        <w:t xml:space="preserve"> </w:t>
      </w:r>
      <w:r w:rsidR="003411EC" w:rsidRPr="00C4228F">
        <w:rPr>
          <w:b/>
          <w:shadow/>
          <w:sz w:val="28"/>
          <w:szCs w:val="28"/>
        </w:rPr>
        <w:t xml:space="preserve">F </w:t>
      </w:r>
      <w:r w:rsidRPr="00C4228F">
        <w:rPr>
          <w:b/>
          <w:shadow/>
          <w:sz w:val="28"/>
          <w:szCs w:val="28"/>
        </w:rPr>
        <w:t>M</w:t>
      </w:r>
      <w:r w:rsidR="001B76B2" w:rsidRPr="00C4228F">
        <w:rPr>
          <w:b/>
          <w:shadow/>
          <w:sz w:val="28"/>
          <w:szCs w:val="28"/>
        </w:rPr>
        <w:t>a</w:t>
      </w:r>
      <w:r w:rsidR="003411EC" w:rsidRPr="00C4228F">
        <w:rPr>
          <w:b/>
          <w:shadow/>
          <w:sz w:val="28"/>
          <w:szCs w:val="28"/>
        </w:rPr>
        <w:t>rais</w:t>
      </w:r>
      <w:r w:rsidRPr="00C4228F">
        <w:rPr>
          <w:b/>
          <w:shadow/>
          <w:sz w:val="28"/>
          <w:szCs w:val="28"/>
        </w:rPr>
        <w:t xml:space="preserve"> (</w:t>
      </w:r>
      <w:r w:rsidR="003411EC" w:rsidRPr="00C4228F">
        <w:rPr>
          <w:b/>
          <w:shadow/>
          <w:sz w:val="28"/>
          <w:szCs w:val="28"/>
        </w:rPr>
        <w:t>DA</w:t>
      </w:r>
      <w:r w:rsidRPr="00C4228F">
        <w:rPr>
          <w:b/>
          <w:shadow/>
          <w:sz w:val="28"/>
          <w:szCs w:val="28"/>
        </w:rPr>
        <w:t xml:space="preserve">) to ask the Minister </w:t>
      </w:r>
      <w:r w:rsidR="001B76B2" w:rsidRPr="00C4228F">
        <w:rPr>
          <w:b/>
          <w:shadow/>
          <w:sz w:val="28"/>
          <w:szCs w:val="28"/>
        </w:rPr>
        <w:t>in the Presidency</w:t>
      </w:r>
      <w:r w:rsidRPr="00C4228F">
        <w:rPr>
          <w:shadow/>
          <w:sz w:val="28"/>
          <w:szCs w:val="28"/>
        </w:rPr>
        <w:t>:</w:t>
      </w:r>
    </w:p>
    <w:p w:rsidR="00BB7760" w:rsidRPr="00C4228F" w:rsidRDefault="006044DA" w:rsidP="006044DA">
      <w:pPr>
        <w:numPr>
          <w:ilvl w:val="0"/>
          <w:numId w:val="23"/>
        </w:numPr>
        <w:spacing w:before="100" w:beforeAutospacing="1" w:after="100" w:afterAutospacing="1"/>
        <w:jc w:val="both"/>
        <w:outlineLvl w:val="0"/>
        <w:rPr>
          <w:shadow/>
          <w:sz w:val="28"/>
          <w:szCs w:val="28"/>
        </w:rPr>
      </w:pPr>
      <w:r w:rsidRPr="00C4228F">
        <w:rPr>
          <w:shadow/>
          <w:sz w:val="28"/>
          <w:szCs w:val="28"/>
        </w:rPr>
        <w:t xml:space="preserve"> </w:t>
      </w:r>
      <w:r w:rsidRPr="00C4228F">
        <w:rPr>
          <w:shadow/>
          <w:sz w:val="28"/>
          <w:szCs w:val="28"/>
        </w:rPr>
        <w:tab/>
      </w:r>
      <w:r w:rsidR="00BB7760" w:rsidRPr="00C4228F">
        <w:rPr>
          <w:shadow/>
          <w:sz w:val="28"/>
          <w:szCs w:val="28"/>
        </w:rPr>
        <w:t>Wh</w:t>
      </w:r>
      <w:r w:rsidR="00FB3553" w:rsidRPr="00C4228F">
        <w:rPr>
          <w:shadow/>
          <w:sz w:val="28"/>
          <w:szCs w:val="28"/>
        </w:rPr>
        <w:t>ether Denel Asia has applied for a Conventional Arms Permit as envisaged in the Act, before its incorporation as a Juristic Entity</w:t>
      </w:r>
      <w:r w:rsidR="00BC0BC9" w:rsidRPr="00C4228F">
        <w:rPr>
          <w:shadow/>
          <w:sz w:val="28"/>
          <w:szCs w:val="28"/>
        </w:rPr>
        <w:t xml:space="preserve"> to the National Conventional Arms Control </w:t>
      </w:r>
      <w:r w:rsidR="00291B5A" w:rsidRPr="00C4228F">
        <w:rPr>
          <w:shadow/>
          <w:sz w:val="28"/>
          <w:szCs w:val="28"/>
        </w:rPr>
        <w:t>Committee (</w:t>
      </w:r>
      <w:r w:rsidR="00FB3553" w:rsidRPr="00C4228F">
        <w:rPr>
          <w:shadow/>
          <w:sz w:val="28"/>
          <w:szCs w:val="28"/>
        </w:rPr>
        <w:t>i) if Denel Asia has</w:t>
      </w:r>
      <w:r w:rsidR="00BC0BC9" w:rsidRPr="00C4228F">
        <w:rPr>
          <w:shadow/>
          <w:sz w:val="28"/>
          <w:szCs w:val="28"/>
        </w:rPr>
        <w:t xml:space="preserve"> indeed</w:t>
      </w:r>
      <w:r w:rsidR="00FB3553" w:rsidRPr="00C4228F">
        <w:rPr>
          <w:shadow/>
          <w:sz w:val="28"/>
          <w:szCs w:val="28"/>
        </w:rPr>
        <w:t xml:space="preserve"> applied for such a permit, why </w:t>
      </w:r>
      <w:r w:rsidR="00D261F4" w:rsidRPr="00C4228F">
        <w:rPr>
          <w:shadow/>
          <w:sz w:val="28"/>
          <w:szCs w:val="28"/>
        </w:rPr>
        <w:t xml:space="preserve">would </w:t>
      </w:r>
      <w:r w:rsidR="00093026" w:rsidRPr="00C4228F">
        <w:rPr>
          <w:shadow/>
          <w:sz w:val="28"/>
          <w:szCs w:val="28"/>
        </w:rPr>
        <w:t xml:space="preserve">such a permit be </w:t>
      </w:r>
      <w:r w:rsidR="00BC0BC9" w:rsidRPr="00C4228F">
        <w:rPr>
          <w:shadow/>
          <w:sz w:val="28"/>
          <w:szCs w:val="28"/>
        </w:rPr>
        <w:t>consider</w:t>
      </w:r>
      <w:r w:rsidR="00093026" w:rsidRPr="00C4228F">
        <w:rPr>
          <w:shadow/>
          <w:sz w:val="28"/>
          <w:szCs w:val="28"/>
        </w:rPr>
        <w:t>ed. This is because</w:t>
      </w:r>
      <w:r w:rsidR="00BC0BC9" w:rsidRPr="00C4228F">
        <w:rPr>
          <w:shadow/>
          <w:sz w:val="28"/>
          <w:szCs w:val="28"/>
        </w:rPr>
        <w:t xml:space="preserve"> th</w:t>
      </w:r>
      <w:r w:rsidR="00093026" w:rsidRPr="00C4228F">
        <w:rPr>
          <w:shadow/>
          <w:sz w:val="28"/>
          <w:szCs w:val="28"/>
        </w:rPr>
        <w:t>e processing of such</w:t>
      </w:r>
      <w:r w:rsidR="00BC0BC9" w:rsidRPr="00C4228F">
        <w:rPr>
          <w:shadow/>
          <w:sz w:val="28"/>
          <w:szCs w:val="28"/>
        </w:rPr>
        <w:t xml:space="preserve"> application as it </w:t>
      </w:r>
      <w:r w:rsidR="00FB3553" w:rsidRPr="00C4228F">
        <w:rPr>
          <w:shadow/>
          <w:sz w:val="28"/>
          <w:szCs w:val="28"/>
        </w:rPr>
        <w:t xml:space="preserve">is </w:t>
      </w:r>
      <w:r w:rsidR="00BC0BC9" w:rsidRPr="00C4228F">
        <w:rPr>
          <w:shadow/>
          <w:sz w:val="28"/>
          <w:szCs w:val="28"/>
        </w:rPr>
        <w:t xml:space="preserve">deemed </w:t>
      </w:r>
      <w:r w:rsidR="00D261F4" w:rsidRPr="00C4228F">
        <w:rPr>
          <w:shadow/>
          <w:sz w:val="28"/>
          <w:szCs w:val="28"/>
        </w:rPr>
        <w:t xml:space="preserve">to be </w:t>
      </w:r>
      <w:r w:rsidR="00BC0BC9" w:rsidRPr="00C4228F">
        <w:rPr>
          <w:shadow/>
          <w:sz w:val="28"/>
          <w:szCs w:val="28"/>
        </w:rPr>
        <w:t>an irregularity</w:t>
      </w:r>
      <w:r w:rsidR="00093026" w:rsidRPr="00C4228F">
        <w:rPr>
          <w:shadow/>
          <w:sz w:val="28"/>
          <w:szCs w:val="28"/>
        </w:rPr>
        <w:t>,</w:t>
      </w:r>
      <w:r w:rsidR="00D261F4" w:rsidRPr="00C4228F">
        <w:rPr>
          <w:shadow/>
          <w:sz w:val="28"/>
          <w:szCs w:val="28"/>
        </w:rPr>
        <w:t xml:space="preserve"> </w:t>
      </w:r>
      <w:r w:rsidR="00FB3553" w:rsidRPr="00C4228F">
        <w:rPr>
          <w:shadow/>
          <w:sz w:val="28"/>
          <w:szCs w:val="28"/>
        </w:rPr>
        <w:t xml:space="preserve"> (a) what </w:t>
      </w:r>
      <w:r w:rsidR="00093026" w:rsidRPr="00C4228F">
        <w:rPr>
          <w:shadow/>
          <w:sz w:val="28"/>
          <w:szCs w:val="28"/>
        </w:rPr>
        <w:t xml:space="preserve">is </w:t>
      </w:r>
      <w:r w:rsidR="00FB3553" w:rsidRPr="00C4228F">
        <w:rPr>
          <w:shadow/>
          <w:sz w:val="28"/>
          <w:szCs w:val="28"/>
        </w:rPr>
        <w:t>the NCACC going to do about this matter, granted that if they had indeed applied that would be an irregularity</w:t>
      </w:r>
      <w:r w:rsidR="00BC0BC9" w:rsidRPr="00C4228F">
        <w:rPr>
          <w:shadow/>
          <w:sz w:val="28"/>
          <w:szCs w:val="28"/>
        </w:rPr>
        <w:t xml:space="preserve"> (ii)</w:t>
      </w:r>
      <w:r w:rsidR="00FB3553" w:rsidRPr="00C4228F">
        <w:rPr>
          <w:shadow/>
          <w:sz w:val="28"/>
          <w:szCs w:val="28"/>
        </w:rPr>
        <w:t xml:space="preserve"> (</w:t>
      </w:r>
      <w:r w:rsidR="00BC0BC9" w:rsidRPr="00C4228F">
        <w:rPr>
          <w:shadow/>
          <w:sz w:val="28"/>
          <w:szCs w:val="28"/>
        </w:rPr>
        <w:t>a</w:t>
      </w:r>
      <w:r w:rsidR="00FB3553" w:rsidRPr="00C4228F">
        <w:rPr>
          <w:shadow/>
          <w:sz w:val="28"/>
          <w:szCs w:val="28"/>
        </w:rPr>
        <w:t xml:space="preserve">) when </w:t>
      </w:r>
      <w:r w:rsidR="00BC0BC9" w:rsidRPr="00C4228F">
        <w:rPr>
          <w:shadow/>
          <w:sz w:val="28"/>
          <w:szCs w:val="28"/>
        </w:rPr>
        <w:t xml:space="preserve">did </w:t>
      </w:r>
      <w:r w:rsidR="00FB3553" w:rsidRPr="00C4228F">
        <w:rPr>
          <w:shadow/>
          <w:sz w:val="28"/>
          <w:szCs w:val="28"/>
        </w:rPr>
        <w:t>the NCACC know about this matter</w:t>
      </w:r>
      <w:r w:rsidR="00BC0BC9" w:rsidRPr="00C4228F">
        <w:rPr>
          <w:shadow/>
          <w:sz w:val="28"/>
          <w:szCs w:val="28"/>
        </w:rPr>
        <w:t xml:space="preserve"> (b) when did the Chairperson of the NCACC inform the Joint Standing Committee on Defence about this </w:t>
      </w:r>
      <w:r w:rsidR="00C4228F" w:rsidRPr="00C4228F">
        <w:rPr>
          <w:shadow/>
          <w:sz w:val="28"/>
          <w:szCs w:val="28"/>
        </w:rPr>
        <w:t>m</w:t>
      </w:r>
      <w:r w:rsidR="00BC0BC9" w:rsidRPr="00C4228F">
        <w:rPr>
          <w:shadow/>
          <w:sz w:val="28"/>
          <w:szCs w:val="28"/>
        </w:rPr>
        <w:t>atter</w:t>
      </w:r>
    </w:p>
    <w:p w:rsidR="001C06E4" w:rsidRPr="00C4228F" w:rsidRDefault="005374A2" w:rsidP="001C06E4">
      <w:pPr>
        <w:pStyle w:val="Header"/>
        <w:tabs>
          <w:tab w:val="clear" w:pos="4320"/>
          <w:tab w:val="clear" w:pos="8640"/>
        </w:tabs>
        <w:jc w:val="both"/>
        <w:rPr>
          <w:b/>
          <w:shadow/>
          <w:sz w:val="28"/>
          <w:szCs w:val="28"/>
        </w:rPr>
      </w:pPr>
      <w:r w:rsidRPr="00C4228F">
        <w:rPr>
          <w:b/>
          <w:shadow/>
          <w:sz w:val="28"/>
          <w:szCs w:val="28"/>
        </w:rPr>
        <w:t>REPLY:</w:t>
      </w:r>
    </w:p>
    <w:p w:rsidR="00693490" w:rsidRPr="00C4228F" w:rsidRDefault="00693490" w:rsidP="00693490">
      <w:pPr>
        <w:pStyle w:val="Header"/>
        <w:tabs>
          <w:tab w:val="clear" w:pos="4320"/>
          <w:tab w:val="clear" w:pos="8640"/>
        </w:tabs>
        <w:jc w:val="both"/>
        <w:rPr>
          <w:shadow/>
          <w:sz w:val="28"/>
          <w:szCs w:val="28"/>
        </w:rPr>
      </w:pPr>
    </w:p>
    <w:p w:rsidR="00C4228F" w:rsidRDefault="00082FF4" w:rsidP="005374A2">
      <w:pPr>
        <w:pStyle w:val="Header"/>
        <w:tabs>
          <w:tab w:val="clear" w:pos="4320"/>
          <w:tab w:val="clear" w:pos="8640"/>
        </w:tabs>
        <w:jc w:val="both"/>
        <w:rPr>
          <w:b/>
          <w:shadow/>
          <w:sz w:val="28"/>
          <w:szCs w:val="28"/>
        </w:rPr>
      </w:pPr>
      <w:r w:rsidRPr="00C4228F">
        <w:rPr>
          <w:shadow/>
          <w:sz w:val="28"/>
          <w:szCs w:val="28"/>
        </w:rPr>
        <w:t xml:space="preserve">According to the </w:t>
      </w:r>
      <w:r w:rsidR="005374A2" w:rsidRPr="00C4228F">
        <w:rPr>
          <w:shadow/>
          <w:sz w:val="28"/>
          <w:szCs w:val="28"/>
        </w:rPr>
        <w:t>r</w:t>
      </w:r>
      <w:r w:rsidRPr="00C4228F">
        <w:rPr>
          <w:shadow/>
          <w:sz w:val="28"/>
          <w:szCs w:val="28"/>
        </w:rPr>
        <w:t>ecords of the NCACC,</w:t>
      </w:r>
      <w:r w:rsidR="005374A2" w:rsidRPr="00C4228F">
        <w:rPr>
          <w:shadow/>
          <w:sz w:val="28"/>
          <w:szCs w:val="28"/>
        </w:rPr>
        <w:t xml:space="preserve"> Denel Asia has not applied for a Permit to the NCACC.</w:t>
      </w:r>
      <w:r w:rsidR="005374A2" w:rsidRPr="00C4228F">
        <w:rPr>
          <w:b/>
          <w:shadow/>
          <w:sz w:val="28"/>
          <w:szCs w:val="28"/>
        </w:rPr>
        <w:t xml:space="preserve">  </w:t>
      </w:r>
    </w:p>
    <w:p w:rsidR="00C4228F" w:rsidRDefault="00C4228F" w:rsidP="005374A2">
      <w:pPr>
        <w:pStyle w:val="Header"/>
        <w:tabs>
          <w:tab w:val="clear" w:pos="4320"/>
          <w:tab w:val="clear" w:pos="8640"/>
        </w:tabs>
        <w:jc w:val="both"/>
        <w:rPr>
          <w:b/>
          <w:shadow/>
          <w:sz w:val="28"/>
          <w:szCs w:val="28"/>
        </w:rPr>
      </w:pPr>
    </w:p>
    <w:p w:rsidR="00C4228F" w:rsidRDefault="00C4228F" w:rsidP="005374A2">
      <w:pPr>
        <w:pStyle w:val="Header"/>
        <w:tabs>
          <w:tab w:val="clear" w:pos="4320"/>
          <w:tab w:val="clear" w:pos="8640"/>
        </w:tabs>
        <w:jc w:val="both"/>
        <w:rPr>
          <w:b/>
          <w:shadow/>
          <w:sz w:val="28"/>
          <w:szCs w:val="28"/>
        </w:rPr>
      </w:pPr>
    </w:p>
    <w:p w:rsidR="00C4228F" w:rsidRDefault="00C4228F" w:rsidP="005374A2">
      <w:pPr>
        <w:pStyle w:val="Header"/>
        <w:tabs>
          <w:tab w:val="clear" w:pos="4320"/>
          <w:tab w:val="clear" w:pos="8640"/>
        </w:tabs>
        <w:jc w:val="both"/>
        <w:rPr>
          <w:b/>
          <w:shadow/>
          <w:sz w:val="28"/>
          <w:szCs w:val="28"/>
        </w:rPr>
      </w:pPr>
    </w:p>
    <w:p w:rsidR="00C4228F" w:rsidRDefault="00C4228F" w:rsidP="005374A2">
      <w:pPr>
        <w:pStyle w:val="Header"/>
        <w:tabs>
          <w:tab w:val="clear" w:pos="4320"/>
          <w:tab w:val="clear" w:pos="8640"/>
        </w:tabs>
        <w:jc w:val="both"/>
        <w:rPr>
          <w:b/>
          <w:shadow/>
          <w:sz w:val="28"/>
          <w:szCs w:val="28"/>
        </w:rPr>
      </w:pPr>
    </w:p>
    <w:p w:rsidR="00C4228F" w:rsidRDefault="00C4228F" w:rsidP="005374A2">
      <w:pPr>
        <w:pStyle w:val="Header"/>
        <w:tabs>
          <w:tab w:val="clear" w:pos="4320"/>
          <w:tab w:val="clear" w:pos="8640"/>
        </w:tabs>
        <w:jc w:val="both"/>
        <w:rPr>
          <w:b/>
          <w:shadow/>
          <w:sz w:val="28"/>
          <w:szCs w:val="28"/>
        </w:rPr>
      </w:pPr>
    </w:p>
    <w:p w:rsidR="00C019A0" w:rsidRPr="00C4228F" w:rsidRDefault="00C019A0" w:rsidP="005374A2">
      <w:pPr>
        <w:pStyle w:val="Header"/>
        <w:tabs>
          <w:tab w:val="clear" w:pos="4320"/>
          <w:tab w:val="clear" w:pos="8640"/>
        </w:tabs>
        <w:jc w:val="both"/>
        <w:rPr>
          <w:shadow/>
          <w:sz w:val="28"/>
          <w:szCs w:val="28"/>
        </w:rPr>
      </w:pPr>
    </w:p>
    <w:sectPr w:rsidR="00C019A0" w:rsidRPr="00C4228F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0DA1" w:rsidRDefault="00D90DA1">
      <w:r>
        <w:separator/>
      </w:r>
    </w:p>
  </w:endnote>
  <w:endnote w:type="continuationSeparator" w:id="0">
    <w:p w:rsidR="00D90DA1" w:rsidRDefault="00D90DA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46CE" w:rsidRPr="003746CE" w:rsidRDefault="007864DE" w:rsidP="003746CE">
    <w:pPr>
      <w:pStyle w:val="Header"/>
      <w:rPr>
        <w:b/>
        <w:bCs/>
        <w:shadow/>
      </w:rPr>
    </w:pPr>
    <w:r>
      <w:tab/>
    </w:r>
    <w:r w:rsidR="003746CE" w:rsidRPr="003746CE">
      <w:rPr>
        <w:b/>
        <w:shadow/>
      </w:rPr>
      <w:t>RESTRICTED</w:t>
    </w:r>
    <w:r w:rsidR="003746CE" w:rsidRPr="003746CE">
      <w:rPr>
        <w:b/>
        <w:bCs/>
        <w:shadow/>
      </w:rPr>
      <w:t xml:space="preserve"> </w:t>
    </w:r>
  </w:p>
  <w:p w:rsidR="007864DE" w:rsidRDefault="007864DE" w:rsidP="003746C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46CE" w:rsidRPr="003746CE" w:rsidRDefault="007864DE" w:rsidP="003746CE">
    <w:pPr>
      <w:pStyle w:val="Header"/>
      <w:rPr>
        <w:b/>
        <w:bCs/>
        <w:shadow/>
      </w:rPr>
    </w:pPr>
    <w:r>
      <w:tab/>
    </w:r>
    <w:r w:rsidR="003746CE" w:rsidRPr="003746CE">
      <w:rPr>
        <w:b/>
        <w:shadow/>
      </w:rPr>
      <w:t>RESTRICTED</w:t>
    </w:r>
    <w:r w:rsidR="003746CE" w:rsidRPr="003746CE">
      <w:rPr>
        <w:b/>
        <w:bCs/>
        <w:shadow/>
      </w:rPr>
      <w:t xml:space="preserve"> </w:t>
    </w:r>
  </w:p>
  <w:p w:rsidR="007864DE" w:rsidRDefault="007864D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0DA1" w:rsidRDefault="00D90DA1">
      <w:r>
        <w:separator/>
      </w:r>
    </w:p>
  </w:footnote>
  <w:footnote w:type="continuationSeparator" w:id="0">
    <w:p w:rsidR="00D90DA1" w:rsidRDefault="00D90DA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864DE" w:rsidRDefault="007864D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864DE" w:rsidRDefault="007864DE">
    <w:pPr>
      <w:pStyle w:val="Header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864DE" w:rsidRDefault="007864D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E4FD8">
      <w:rPr>
        <w:rStyle w:val="PageNumber"/>
        <w:noProof/>
      </w:rPr>
      <w:t>2</w:t>
    </w:r>
    <w:r>
      <w:rPr>
        <w:rStyle w:val="PageNumber"/>
      </w:rPr>
      <w:fldChar w:fldCharType="end"/>
    </w:r>
  </w:p>
  <w:p w:rsidR="003746CE" w:rsidRPr="003746CE" w:rsidRDefault="007864DE" w:rsidP="003746CE">
    <w:pPr>
      <w:pStyle w:val="Header"/>
      <w:rPr>
        <w:b/>
        <w:bCs/>
        <w:shadow/>
      </w:rPr>
    </w:pPr>
    <w:r>
      <w:tab/>
    </w:r>
    <w:r w:rsidR="003746CE" w:rsidRPr="003746CE">
      <w:rPr>
        <w:b/>
        <w:shadow/>
      </w:rPr>
      <w:t>RESTRICTED</w:t>
    </w:r>
    <w:r w:rsidR="003746CE" w:rsidRPr="003746CE">
      <w:rPr>
        <w:b/>
        <w:bCs/>
        <w:shadow/>
      </w:rPr>
      <w:t xml:space="preserve"> </w:t>
    </w:r>
  </w:p>
  <w:p w:rsidR="007864DE" w:rsidRDefault="007864DE" w:rsidP="003746CE">
    <w:pPr>
      <w:pStyle w:val="Footer"/>
      <w:rPr>
        <w:b/>
        <w:bCs/>
        <w:shadow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864DE" w:rsidRPr="003746CE" w:rsidRDefault="007864DE">
    <w:pPr>
      <w:pStyle w:val="Header"/>
      <w:rPr>
        <w:b/>
        <w:bCs/>
        <w:shadow/>
      </w:rPr>
    </w:pPr>
    <w:r>
      <w:tab/>
    </w:r>
    <w:r w:rsidR="003746CE" w:rsidRPr="003746CE">
      <w:rPr>
        <w:b/>
        <w:shadow/>
      </w:rPr>
      <w:t>RESTRICTED</w:t>
    </w:r>
    <w:r w:rsidRPr="003746CE">
      <w:rPr>
        <w:b/>
        <w:bCs/>
        <w:shadow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149868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5665A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FEF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D9F05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D6C4D7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27C9D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9A870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1029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61054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E465A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B"/>
    <w:multiLevelType w:val="multilevel"/>
    <w:tmpl w:val="DE225022"/>
    <w:lvl w:ilvl="0">
      <w:start w:val="1"/>
      <w:numFmt w:val="decimal"/>
      <w:pStyle w:val="Heading1"/>
      <w:lvlText w:val="%1.    "/>
      <w:lvlJc w:val="left"/>
      <w:pPr>
        <w:tabs>
          <w:tab w:val="num" w:pos="720"/>
        </w:tabs>
        <w:ind w:left="0" w:firstLine="0"/>
      </w:pPr>
      <w:rPr>
        <w:spacing w:val="0"/>
        <w:effect w:val="none"/>
      </w:rPr>
    </w:lvl>
    <w:lvl w:ilvl="1">
      <w:start w:val="1"/>
      <w:numFmt w:val="lowerLetter"/>
      <w:pStyle w:val="Heading2"/>
      <w:lvlText w:val="%2."/>
      <w:lvlJc w:val="right"/>
      <w:pPr>
        <w:tabs>
          <w:tab w:val="num" w:pos="1469"/>
        </w:tabs>
        <w:ind w:left="1469" w:hanging="567"/>
      </w:pPr>
    </w:lvl>
    <w:lvl w:ilvl="2">
      <w:start w:val="1"/>
      <w:numFmt w:val="lowerRoman"/>
      <w:pStyle w:val="Heading3"/>
      <w:lvlText w:val="%3."/>
      <w:lvlJc w:val="right"/>
      <w:pPr>
        <w:tabs>
          <w:tab w:val="num" w:pos="2149"/>
        </w:tabs>
        <w:ind w:left="2149" w:hanging="567"/>
      </w:pPr>
    </w:lvl>
    <w:lvl w:ilvl="3">
      <w:start w:val="1"/>
      <w:numFmt w:val="decimal"/>
      <w:pStyle w:val="Heading4"/>
      <w:lvlText w:val="(%4)"/>
      <w:lvlJc w:val="right"/>
      <w:pPr>
        <w:tabs>
          <w:tab w:val="num" w:pos="2999"/>
        </w:tabs>
        <w:ind w:left="2999" w:hanging="567"/>
      </w:pPr>
    </w:lvl>
    <w:lvl w:ilvl="4">
      <w:start w:val="1"/>
      <w:numFmt w:val="none"/>
      <w:lvlRestart w:val="0"/>
      <w:lvlText w:val=""/>
      <w:lvlJc w:val="left"/>
      <w:pPr>
        <w:tabs>
          <w:tab w:val="num" w:pos="360"/>
        </w:tabs>
        <w:ind w:left="0" w:firstLine="0"/>
      </w:pPr>
      <w:rPr>
        <w:rFonts w:ascii="Arial" w:hAnsi="Arial"/>
        <w:b w:val="0"/>
        <w:i w:val="0"/>
        <w:sz w:val="20"/>
      </w:rPr>
    </w:lvl>
    <w:lvl w:ilvl="5">
      <w:start w:val="1"/>
      <w:numFmt w:val="none"/>
      <w:pStyle w:val="Heading6"/>
      <w:lvlText w:val="Un-defined Style"/>
      <w:lvlJc w:val="left"/>
      <w:pPr>
        <w:tabs>
          <w:tab w:val="num" w:pos="1800"/>
        </w:tabs>
        <w:ind w:left="0" w:firstLine="0"/>
      </w:pPr>
      <w:rPr>
        <w:rFonts w:ascii="Arial" w:hAnsi="Arial"/>
        <w:sz w:val="20"/>
      </w:rPr>
    </w:lvl>
    <w:lvl w:ilvl="6">
      <w:start w:val="1"/>
      <w:numFmt w:val="none"/>
      <w:pStyle w:val="Heading7"/>
      <w:lvlText w:val="Un-defined Style"/>
      <w:lvlJc w:val="left"/>
      <w:pPr>
        <w:tabs>
          <w:tab w:val="num" w:pos="1800"/>
        </w:tabs>
        <w:ind w:left="0" w:firstLine="0"/>
      </w:pPr>
      <w:rPr>
        <w:rFonts w:ascii="Arial" w:hAnsi="Arial"/>
        <w:b w:val="0"/>
        <w:i w:val="0"/>
        <w:sz w:val="20"/>
      </w:rPr>
    </w:lvl>
    <w:lvl w:ilvl="7">
      <w:start w:val="1"/>
      <w:numFmt w:val="none"/>
      <w:pStyle w:val="Heading8"/>
      <w:lvlText w:val="Un-defined Style "/>
      <w:lvlJc w:val="left"/>
      <w:pPr>
        <w:tabs>
          <w:tab w:val="num" w:pos="1800"/>
        </w:tabs>
        <w:ind w:left="0" w:firstLine="0"/>
      </w:pPr>
      <w:rPr>
        <w:rFonts w:ascii="Arial" w:hAnsi="Arial"/>
        <w:sz w:val="20"/>
      </w:rPr>
    </w:lvl>
    <w:lvl w:ilvl="8">
      <w:start w:val="1"/>
      <w:numFmt w:val="none"/>
      <w:lvlText w:val=""/>
      <w:lvlJc w:val="left"/>
      <w:pPr>
        <w:tabs>
          <w:tab w:val="num" w:pos="6282"/>
        </w:tabs>
        <w:ind w:left="6282" w:hanging="720"/>
      </w:pPr>
    </w:lvl>
  </w:abstractNum>
  <w:abstractNum w:abstractNumId="11">
    <w:nsid w:val="00416567"/>
    <w:multiLevelType w:val="hybridMultilevel"/>
    <w:tmpl w:val="CCCE710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2DFF4462"/>
    <w:multiLevelType w:val="hybridMultilevel"/>
    <w:tmpl w:val="196CA448"/>
    <w:lvl w:ilvl="0" w:tplc="D37268E8">
      <w:start w:val="1"/>
      <w:numFmt w:val="upperLetter"/>
      <w:lvlText w:val="(%1)"/>
      <w:lvlJc w:val="left"/>
      <w:pPr>
        <w:ind w:left="107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784564"/>
    <w:multiLevelType w:val="hybridMultilevel"/>
    <w:tmpl w:val="A6F235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0A56236"/>
    <w:multiLevelType w:val="hybridMultilevel"/>
    <w:tmpl w:val="EBE0B16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44B64D2A"/>
    <w:multiLevelType w:val="multilevel"/>
    <w:tmpl w:val="45285B1E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>
    <w:nsid w:val="52A67AFB"/>
    <w:multiLevelType w:val="hybridMultilevel"/>
    <w:tmpl w:val="90684A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AA45A7A">
      <w:start w:val="1"/>
      <w:numFmt w:val="lowerRoman"/>
      <w:lvlText w:val="%3."/>
      <w:lvlJc w:val="left"/>
      <w:pPr>
        <w:tabs>
          <w:tab w:val="num" w:pos="2340"/>
        </w:tabs>
        <w:ind w:left="180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5E33B75"/>
    <w:multiLevelType w:val="hybridMultilevel"/>
    <w:tmpl w:val="2AE854E4"/>
    <w:lvl w:ilvl="0" w:tplc="99B66A02">
      <w:start w:val="1"/>
      <w:numFmt w:val="decimal"/>
      <w:lvlText w:val="(%1)"/>
      <w:lvlJc w:val="left"/>
      <w:pPr>
        <w:ind w:left="1800" w:hanging="108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61E27133"/>
    <w:multiLevelType w:val="hybridMultilevel"/>
    <w:tmpl w:val="E05A85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6273134F"/>
    <w:multiLevelType w:val="hybridMultilevel"/>
    <w:tmpl w:val="E28C998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7667967"/>
    <w:multiLevelType w:val="hybridMultilevel"/>
    <w:tmpl w:val="479207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1907BDE"/>
    <w:multiLevelType w:val="hybridMultilevel"/>
    <w:tmpl w:val="9C4A59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>
    <w:nsid w:val="79FC141E"/>
    <w:multiLevelType w:val="hybridMultilevel"/>
    <w:tmpl w:val="6A3053DC"/>
    <w:lvl w:ilvl="0" w:tplc="DE6ED79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8"/>
  </w:num>
  <w:num w:numId="3">
    <w:abstractNumId w:val="16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2"/>
  </w:num>
  <w:num w:numId="16">
    <w:abstractNumId w:val="19"/>
  </w:num>
  <w:num w:numId="17">
    <w:abstractNumId w:val="13"/>
  </w:num>
  <w:num w:numId="18">
    <w:abstractNumId w:val="20"/>
  </w:num>
  <w:num w:numId="19">
    <w:abstractNumId w:val="21"/>
  </w:num>
  <w:num w:numId="20">
    <w:abstractNumId w:val="14"/>
  </w:num>
  <w:num w:numId="21">
    <w:abstractNumId w:val="15"/>
  </w:num>
  <w:num w:numId="22">
    <w:abstractNumId w:val="17"/>
  </w:num>
  <w:num w:numId="2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U0NLM0NjM0MjMwMDRQ0lEKTi0uzszPAykwrAUATNj8iiwAAAA="/>
  </w:docVars>
  <w:rsids>
    <w:rsidRoot w:val="00967F0D"/>
    <w:rsid w:val="00001C5E"/>
    <w:rsid w:val="000105C2"/>
    <w:rsid w:val="00082FF4"/>
    <w:rsid w:val="00090B3D"/>
    <w:rsid w:val="00093026"/>
    <w:rsid w:val="000B78BF"/>
    <w:rsid w:val="000C55CE"/>
    <w:rsid w:val="000E109A"/>
    <w:rsid w:val="00132EED"/>
    <w:rsid w:val="00134B5D"/>
    <w:rsid w:val="00137C71"/>
    <w:rsid w:val="00141DFD"/>
    <w:rsid w:val="0014482B"/>
    <w:rsid w:val="00152738"/>
    <w:rsid w:val="00157CD2"/>
    <w:rsid w:val="001814AA"/>
    <w:rsid w:val="001A2AF7"/>
    <w:rsid w:val="001B76B2"/>
    <w:rsid w:val="001C06E4"/>
    <w:rsid w:val="001C25DC"/>
    <w:rsid w:val="001D41CD"/>
    <w:rsid w:val="001F4326"/>
    <w:rsid w:val="00222EA7"/>
    <w:rsid w:val="00243796"/>
    <w:rsid w:val="00252787"/>
    <w:rsid w:val="0025373C"/>
    <w:rsid w:val="0028104A"/>
    <w:rsid w:val="00285D39"/>
    <w:rsid w:val="00287B4B"/>
    <w:rsid w:val="00291B5A"/>
    <w:rsid w:val="00296C71"/>
    <w:rsid w:val="002B2143"/>
    <w:rsid w:val="002C736B"/>
    <w:rsid w:val="002D64CD"/>
    <w:rsid w:val="002E1CB0"/>
    <w:rsid w:val="002E29C0"/>
    <w:rsid w:val="003033CD"/>
    <w:rsid w:val="0030638F"/>
    <w:rsid w:val="00315EFC"/>
    <w:rsid w:val="00317EC1"/>
    <w:rsid w:val="00326DAF"/>
    <w:rsid w:val="003411EC"/>
    <w:rsid w:val="00356B50"/>
    <w:rsid w:val="00363DDA"/>
    <w:rsid w:val="003713F0"/>
    <w:rsid w:val="003746CE"/>
    <w:rsid w:val="003A3764"/>
    <w:rsid w:val="003A45C1"/>
    <w:rsid w:val="003A67B4"/>
    <w:rsid w:val="003B17EA"/>
    <w:rsid w:val="003D024E"/>
    <w:rsid w:val="003D3FFC"/>
    <w:rsid w:val="003E29B8"/>
    <w:rsid w:val="00413685"/>
    <w:rsid w:val="00413DFD"/>
    <w:rsid w:val="00431367"/>
    <w:rsid w:val="00432ECD"/>
    <w:rsid w:val="0044701E"/>
    <w:rsid w:val="00455A0E"/>
    <w:rsid w:val="00482A34"/>
    <w:rsid w:val="00491257"/>
    <w:rsid w:val="004A19AB"/>
    <w:rsid w:val="004F2FCC"/>
    <w:rsid w:val="00507226"/>
    <w:rsid w:val="0052262A"/>
    <w:rsid w:val="00525F86"/>
    <w:rsid w:val="005374A2"/>
    <w:rsid w:val="005677AB"/>
    <w:rsid w:val="00596110"/>
    <w:rsid w:val="005966A5"/>
    <w:rsid w:val="005C06ED"/>
    <w:rsid w:val="005D56F7"/>
    <w:rsid w:val="005E4FD8"/>
    <w:rsid w:val="0060281B"/>
    <w:rsid w:val="006044DA"/>
    <w:rsid w:val="00606CB8"/>
    <w:rsid w:val="006144DF"/>
    <w:rsid w:val="00620C42"/>
    <w:rsid w:val="006271FF"/>
    <w:rsid w:val="0064355B"/>
    <w:rsid w:val="00663377"/>
    <w:rsid w:val="00667527"/>
    <w:rsid w:val="00670781"/>
    <w:rsid w:val="00685710"/>
    <w:rsid w:val="00687AF1"/>
    <w:rsid w:val="006926A7"/>
    <w:rsid w:val="00693490"/>
    <w:rsid w:val="006934CE"/>
    <w:rsid w:val="006B4CF2"/>
    <w:rsid w:val="006C32D5"/>
    <w:rsid w:val="006E4607"/>
    <w:rsid w:val="00716D30"/>
    <w:rsid w:val="00720A8D"/>
    <w:rsid w:val="00723C7D"/>
    <w:rsid w:val="007351C1"/>
    <w:rsid w:val="00743291"/>
    <w:rsid w:val="00747EF8"/>
    <w:rsid w:val="00777163"/>
    <w:rsid w:val="00780418"/>
    <w:rsid w:val="007864DE"/>
    <w:rsid w:val="007A6B2F"/>
    <w:rsid w:val="007B2DFD"/>
    <w:rsid w:val="007B31B9"/>
    <w:rsid w:val="007D5C0B"/>
    <w:rsid w:val="007F2EE1"/>
    <w:rsid w:val="00823C2B"/>
    <w:rsid w:val="00830B86"/>
    <w:rsid w:val="00833598"/>
    <w:rsid w:val="0084059C"/>
    <w:rsid w:val="00846B31"/>
    <w:rsid w:val="00847527"/>
    <w:rsid w:val="008555F5"/>
    <w:rsid w:val="0085594D"/>
    <w:rsid w:val="00886E18"/>
    <w:rsid w:val="00890206"/>
    <w:rsid w:val="0089475D"/>
    <w:rsid w:val="00895548"/>
    <w:rsid w:val="00897FB2"/>
    <w:rsid w:val="008D3C13"/>
    <w:rsid w:val="00930822"/>
    <w:rsid w:val="0093507F"/>
    <w:rsid w:val="00942898"/>
    <w:rsid w:val="00947FE0"/>
    <w:rsid w:val="00950029"/>
    <w:rsid w:val="009611BB"/>
    <w:rsid w:val="00964320"/>
    <w:rsid w:val="00967F0D"/>
    <w:rsid w:val="00974BEE"/>
    <w:rsid w:val="009762D1"/>
    <w:rsid w:val="009778B5"/>
    <w:rsid w:val="00981607"/>
    <w:rsid w:val="0098610E"/>
    <w:rsid w:val="00990F43"/>
    <w:rsid w:val="009C4523"/>
    <w:rsid w:val="00A07C65"/>
    <w:rsid w:val="00A12B1F"/>
    <w:rsid w:val="00A14027"/>
    <w:rsid w:val="00A20354"/>
    <w:rsid w:val="00A512F6"/>
    <w:rsid w:val="00A70A71"/>
    <w:rsid w:val="00A918E2"/>
    <w:rsid w:val="00A92178"/>
    <w:rsid w:val="00AA189D"/>
    <w:rsid w:val="00AB005E"/>
    <w:rsid w:val="00AC12B6"/>
    <w:rsid w:val="00AC3B2D"/>
    <w:rsid w:val="00AD15A9"/>
    <w:rsid w:val="00AD657D"/>
    <w:rsid w:val="00AF4157"/>
    <w:rsid w:val="00B02AB5"/>
    <w:rsid w:val="00B32462"/>
    <w:rsid w:val="00B35FDB"/>
    <w:rsid w:val="00B5690F"/>
    <w:rsid w:val="00B771AC"/>
    <w:rsid w:val="00B83CA2"/>
    <w:rsid w:val="00B8715D"/>
    <w:rsid w:val="00BA4F97"/>
    <w:rsid w:val="00BB7760"/>
    <w:rsid w:val="00BC0BC9"/>
    <w:rsid w:val="00BC54D3"/>
    <w:rsid w:val="00BD18D9"/>
    <w:rsid w:val="00BE067C"/>
    <w:rsid w:val="00BF5C87"/>
    <w:rsid w:val="00C019A0"/>
    <w:rsid w:val="00C03141"/>
    <w:rsid w:val="00C031BD"/>
    <w:rsid w:val="00C0447C"/>
    <w:rsid w:val="00C05326"/>
    <w:rsid w:val="00C25D2D"/>
    <w:rsid w:val="00C36E48"/>
    <w:rsid w:val="00C4228F"/>
    <w:rsid w:val="00C56D89"/>
    <w:rsid w:val="00C6483F"/>
    <w:rsid w:val="00C743B6"/>
    <w:rsid w:val="00C80247"/>
    <w:rsid w:val="00C839A1"/>
    <w:rsid w:val="00C90FBE"/>
    <w:rsid w:val="00CD0805"/>
    <w:rsid w:val="00D107B6"/>
    <w:rsid w:val="00D1292B"/>
    <w:rsid w:val="00D2217C"/>
    <w:rsid w:val="00D261F4"/>
    <w:rsid w:val="00D2661B"/>
    <w:rsid w:val="00D30716"/>
    <w:rsid w:val="00D37286"/>
    <w:rsid w:val="00D41B9C"/>
    <w:rsid w:val="00D454F1"/>
    <w:rsid w:val="00D50C3E"/>
    <w:rsid w:val="00D54A2E"/>
    <w:rsid w:val="00D57595"/>
    <w:rsid w:val="00D70516"/>
    <w:rsid w:val="00D90DA1"/>
    <w:rsid w:val="00D94FFA"/>
    <w:rsid w:val="00DA51F2"/>
    <w:rsid w:val="00DB7AC0"/>
    <w:rsid w:val="00DC02C2"/>
    <w:rsid w:val="00DC25DF"/>
    <w:rsid w:val="00DC2E44"/>
    <w:rsid w:val="00DF7C95"/>
    <w:rsid w:val="00E03ABA"/>
    <w:rsid w:val="00E04D26"/>
    <w:rsid w:val="00E12FA6"/>
    <w:rsid w:val="00E2423D"/>
    <w:rsid w:val="00E31B84"/>
    <w:rsid w:val="00E371E9"/>
    <w:rsid w:val="00E411BE"/>
    <w:rsid w:val="00E4552D"/>
    <w:rsid w:val="00E71857"/>
    <w:rsid w:val="00E9087C"/>
    <w:rsid w:val="00E931DF"/>
    <w:rsid w:val="00E93CA4"/>
    <w:rsid w:val="00E94F77"/>
    <w:rsid w:val="00E96CCD"/>
    <w:rsid w:val="00EB25D5"/>
    <w:rsid w:val="00EC5778"/>
    <w:rsid w:val="00EC65F6"/>
    <w:rsid w:val="00ED3FD1"/>
    <w:rsid w:val="00ED4196"/>
    <w:rsid w:val="00EF2EEB"/>
    <w:rsid w:val="00F146C3"/>
    <w:rsid w:val="00F3176D"/>
    <w:rsid w:val="00F50170"/>
    <w:rsid w:val="00F53B57"/>
    <w:rsid w:val="00F6346A"/>
    <w:rsid w:val="00F6546D"/>
    <w:rsid w:val="00F6670F"/>
    <w:rsid w:val="00F810C5"/>
    <w:rsid w:val="00F8436B"/>
    <w:rsid w:val="00F846A9"/>
    <w:rsid w:val="00F85469"/>
    <w:rsid w:val="00F863A7"/>
    <w:rsid w:val="00F91225"/>
    <w:rsid w:val="00FB3553"/>
    <w:rsid w:val="00FB3BBE"/>
    <w:rsid w:val="00FC3C0D"/>
    <w:rsid w:val="00FF68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ity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aliases w:val="M"/>
    <w:basedOn w:val="Normal"/>
    <w:qFormat/>
    <w:pPr>
      <w:widowControl w:val="0"/>
      <w:numPr>
        <w:numId w:val="4"/>
      </w:numPr>
      <w:spacing w:after="240"/>
      <w:jc w:val="both"/>
      <w:outlineLvl w:val="0"/>
    </w:pPr>
    <w:rPr>
      <w:kern w:val="28"/>
      <w:szCs w:val="20"/>
      <w:lang w:val="en-ZA"/>
    </w:rPr>
  </w:style>
  <w:style w:type="paragraph" w:styleId="Heading2">
    <w:name w:val="heading 2"/>
    <w:aliases w:val="P"/>
    <w:basedOn w:val="Normal"/>
    <w:qFormat/>
    <w:pPr>
      <w:widowControl w:val="0"/>
      <w:numPr>
        <w:ilvl w:val="1"/>
        <w:numId w:val="4"/>
      </w:numPr>
      <w:spacing w:after="240"/>
      <w:jc w:val="both"/>
      <w:outlineLvl w:val="1"/>
    </w:pPr>
    <w:rPr>
      <w:szCs w:val="20"/>
      <w:lang w:val="en-ZA"/>
    </w:rPr>
  </w:style>
  <w:style w:type="paragraph" w:styleId="Heading3">
    <w:name w:val="heading 3"/>
    <w:aliases w:val="S"/>
    <w:basedOn w:val="Normal"/>
    <w:qFormat/>
    <w:pPr>
      <w:widowControl w:val="0"/>
      <w:numPr>
        <w:ilvl w:val="2"/>
        <w:numId w:val="4"/>
      </w:numPr>
      <w:spacing w:after="240"/>
      <w:jc w:val="both"/>
      <w:outlineLvl w:val="2"/>
    </w:pPr>
    <w:rPr>
      <w:szCs w:val="20"/>
      <w:lang w:val="en-ZA"/>
    </w:rPr>
  </w:style>
  <w:style w:type="paragraph" w:styleId="Heading4">
    <w:name w:val="heading 4"/>
    <w:aliases w:val="A"/>
    <w:basedOn w:val="Normal"/>
    <w:qFormat/>
    <w:pPr>
      <w:widowControl w:val="0"/>
      <w:numPr>
        <w:ilvl w:val="3"/>
        <w:numId w:val="4"/>
      </w:numPr>
      <w:spacing w:after="240"/>
      <w:jc w:val="both"/>
      <w:outlineLvl w:val="3"/>
    </w:pPr>
    <w:rPr>
      <w:szCs w:val="20"/>
      <w:lang w:val="en-ZA"/>
    </w:rPr>
  </w:style>
  <w:style w:type="paragraph" w:styleId="Heading6">
    <w:name w:val="heading 6"/>
    <w:basedOn w:val="Normal"/>
    <w:qFormat/>
    <w:pPr>
      <w:widowControl w:val="0"/>
      <w:numPr>
        <w:ilvl w:val="5"/>
        <w:numId w:val="4"/>
      </w:numPr>
      <w:jc w:val="both"/>
      <w:outlineLvl w:val="5"/>
    </w:pPr>
    <w:rPr>
      <w:szCs w:val="20"/>
      <w:lang w:val="en-ZA"/>
    </w:rPr>
  </w:style>
  <w:style w:type="paragraph" w:styleId="Heading7">
    <w:name w:val="heading 7"/>
    <w:basedOn w:val="Normal"/>
    <w:qFormat/>
    <w:pPr>
      <w:widowControl w:val="0"/>
      <w:numPr>
        <w:ilvl w:val="6"/>
        <w:numId w:val="4"/>
      </w:numPr>
      <w:spacing w:after="240"/>
      <w:jc w:val="both"/>
      <w:outlineLvl w:val="6"/>
    </w:pPr>
    <w:rPr>
      <w:szCs w:val="20"/>
      <w:lang w:val="en-ZA"/>
    </w:rPr>
  </w:style>
  <w:style w:type="paragraph" w:styleId="Heading8">
    <w:name w:val="heading 8"/>
    <w:basedOn w:val="Main"/>
    <w:next w:val="Main"/>
    <w:qFormat/>
    <w:pPr>
      <w:numPr>
        <w:ilvl w:val="7"/>
        <w:numId w:val="4"/>
      </w:numPr>
      <w:outlineLvl w:val="7"/>
    </w:p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jc w:val="both"/>
    </w:pPr>
    <w:rPr>
      <w:szCs w:val="20"/>
    </w:rPr>
  </w:style>
  <w:style w:type="character" w:styleId="PageNumber">
    <w:name w:val="page number"/>
    <w:basedOn w:val="DefaultParagraphFont"/>
  </w:style>
  <w:style w:type="paragraph" w:customStyle="1" w:styleId="Main">
    <w:name w:val="Main"/>
    <w:basedOn w:val="Normal"/>
    <w:pPr>
      <w:widowControl w:val="0"/>
      <w:spacing w:after="240"/>
      <w:jc w:val="both"/>
    </w:pPr>
    <w:rPr>
      <w:b/>
      <w:caps/>
      <w:szCs w:val="20"/>
      <w:lang w:val="en-ZA"/>
    </w:rPr>
  </w:style>
  <w:style w:type="paragraph" w:styleId="ListParagraph">
    <w:name w:val="List Paragraph"/>
    <w:basedOn w:val="Normal"/>
    <w:uiPriority w:val="34"/>
    <w:qFormat/>
    <w:rsid w:val="00777163"/>
    <w:pPr>
      <w:ind w:left="720"/>
    </w:pPr>
  </w:style>
  <w:style w:type="table" w:styleId="TableGrid">
    <w:name w:val="Table Grid"/>
    <w:basedOn w:val="TableNormal"/>
    <w:rsid w:val="00EB25D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link w:val="Header"/>
    <w:rsid w:val="00693490"/>
    <w:rPr>
      <w:sz w:val="24"/>
      <w:szCs w:val="24"/>
      <w:lang w:val="en-US" w:eastAsia="en-US"/>
    </w:rPr>
  </w:style>
  <w:style w:type="paragraph" w:customStyle="1" w:styleId="HeadingTitle">
    <w:name w:val="Heading Title"/>
    <w:basedOn w:val="Normal"/>
    <w:next w:val="Normal"/>
    <w:rsid w:val="00A07C65"/>
    <w:pPr>
      <w:keepNext/>
      <w:spacing w:after="240"/>
    </w:pPr>
    <w:rPr>
      <w:rFonts w:ascii="Arial" w:hAnsi="Arial"/>
      <w:b/>
      <w:caps/>
      <w:szCs w:val="20"/>
      <w:lang w:val="en-GB"/>
    </w:rPr>
  </w:style>
  <w:style w:type="paragraph" w:styleId="BalloonText">
    <w:name w:val="Balloon Text"/>
    <w:basedOn w:val="Normal"/>
    <w:link w:val="BalloonTextChar"/>
    <w:rsid w:val="00BB77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B7760"/>
    <w:rPr>
      <w:rFonts w:ascii="Segoe UI" w:hAnsi="Segoe UI" w:cs="Segoe UI"/>
      <w:sz w:val="18"/>
      <w:szCs w:val="18"/>
      <w:lang w:val="en-US" w:eastAsia="en-US"/>
    </w:rPr>
  </w:style>
  <w:style w:type="character" w:styleId="Hyperlink">
    <w:name w:val="Hyperlink"/>
    <w:unhideWhenUsed/>
    <w:rsid w:val="00C4228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153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thepresidency.gov.za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lephone</vt:lpstr>
    </vt:vector>
  </TitlesOfParts>
  <Company>SANDF</Company>
  <LinksUpToDate>false</LinksUpToDate>
  <CharactersWithSpaces>1144</CharactersWithSpaces>
  <SharedDoc>false</SharedDoc>
  <HLinks>
    <vt:vector size="6" baseType="variant"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phone</dc:title>
  <dc:creator>DOD</dc:creator>
  <cp:lastModifiedBy>PUMZA</cp:lastModifiedBy>
  <cp:revision>2</cp:revision>
  <cp:lastPrinted>2016-04-25T09:34:00Z</cp:lastPrinted>
  <dcterms:created xsi:type="dcterms:W3CDTF">2016-05-19T11:19:00Z</dcterms:created>
  <dcterms:modified xsi:type="dcterms:W3CDTF">2016-05-19T11:19:00Z</dcterms:modified>
</cp:coreProperties>
</file>